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t xml:space="preserve">Your Name</w:t>
      </w:r>
    </w:p>
    <w:p>
      <w:pPr>
        <w:pStyle w:val="BodyText"/>
      </w:pPr>
      <w:r>
        <w:t xml:space="preserve">Address Line</w:t>
      </w:r>
    </w:p>
    <w:p>
      <w:pPr>
        <w:pStyle w:val="BodyText"/>
      </w:pPr>
      <w:r>
        <w:t xml:space="preserve">City, Postal Code</w:t>
      </w:r>
    </w:p>
    <w:p>
      <w:pPr>
        <w:pStyle w:val="BodyText"/>
      </w:pPr>
      <w:r>
        <w:t xml:space="preserve">Email Address | Phone Number | LinkedIn Profile (Optional)</w:t>
      </w:r>
    </w:p>
    <w:p>
      <w:pPr>
        <w:pStyle w:val="BodyText"/>
      </w:pPr>
      <w:r>
        <w:t xml:space="preserve">Date</w:t>
      </w:r>
    </w:p>
    <w:bookmarkStart w:id="21" w:name="hiring-manager"/>
    <w:p>
      <w:pPr>
        <w:pStyle w:val="Heading2"/>
      </w:pPr>
      <w:r>
        <w:t xml:space="preserve">Hiring Manager</w:t>
      </w:r>
    </w:p>
    <w:bookmarkStart w:id="20" w:name="company-name"/>
    <w:p>
      <w:pPr>
        <w:pStyle w:val="Heading3"/>
      </w:pPr>
      <w:r>
        <w:t xml:space="preserve">Company Name</w:t>
      </w:r>
    </w:p>
    <w:p>
      <w:pPr>
        <w:pStyle w:val="FirstParagraph"/>
      </w:pPr>
      <w:r>
        <w:t xml:space="preserve">Company Address</w:t>
      </w:r>
    </w:p>
    <w:p>
      <w:pPr>
        <w:pStyle w:val="BodyText"/>
      </w:pPr>
      <w:r>
        <w:t xml:space="preserve">Lagos, Nigeria</w:t>
      </w:r>
    </w:p>
    <w:bookmarkEnd w:id="20"/>
    <w:bookmarkEnd w:id="21"/>
    <w:bookmarkStart w:id="22" w:name="Xb8cbba3ea1c8e235638509d6a0a24754a6e67c5"/>
    <w:p>
      <w:pPr>
        <w:pStyle w:val="Heading1"/>
      </w:pPr>
      <w:r>
        <w:t xml:space="preserve">Internship Application Letter for Electronics Engineer Position</w:t>
      </w:r>
    </w:p>
    <w:p>
      <w:pPr>
        <w:pStyle w:val="FirstParagraph"/>
      </w:pPr>
      <w:r>
        <w:t xml:space="preserve">Dear Hiring Manager,</w:t>
      </w:r>
    </w:p>
    <w:p>
      <w:pPr>
        <w:pStyle w:val="BodyText"/>
      </w:pPr>
      <w:r>
        <w:t xml:space="preserve">It is with immense enthusiasm that I submit my Internship Application Letter for the Electronics Engineer internship position at your esteemed organization in Nigeria Lagos. As a final-year Electronics Engineering student at the University of Lagos, I have dedicated my academic journey to mastering the technical foundations and practical applications required to thrive in Nigeria's rapidly evolving technological landscape. Having closely followed your company’s innovative contributions to telecommunications infrastructure and renewable energy solutions across Nigeria Lagos, I am confident that my skills align precisely with your team’s objectives and that this internship would represent a pivotal step in my professional development within Africa’s premier economic hub.</w:t>
      </w:r>
    </w:p>
    <w:p>
      <w:pPr>
        <w:pStyle w:val="BodyText"/>
      </w:pPr>
      <w:r>
        <w:t xml:space="preserve">My academic curriculum has provided me with comprehensive theoretical knowledge in digital signal processing, embedded systems design, and circuit analysis – all critical for modern electronics engineering. I have achieved an outstanding 3.8 GPA (out of 4.0) while completing advanced coursework including VLSI Design, RF Circuit Analysis, and Power Electronics Systems. What distinguishes my academic experience is the hands-on application of these concepts through multiple projects directly relevant to Nigeria Lagos’ infrastructure needs. For instance, in my capstone project titled "Smart Grid Integration for Urban Power Management," I designed a low-cost solar energy monitoring system capable of reducing distribution losses by 18% – a solution particularly pertinent to Lagos’ persistent power challenges. This project involved PCB prototyping using Altium Designer, microcontroller programming with Arduino and Raspberry Pi platforms, and field testing across three neighborhoods in Ikeja.</w:t>
      </w:r>
    </w:p>
    <w:p>
      <w:pPr>
        <w:pStyle w:val="BodyText"/>
      </w:pPr>
      <w:r>
        <w:t xml:space="preserve">As an Electronics Engineer deeply invested in Nigeria's technological advancement, I recognize that Lagos serves as the continent’s most dynamic innovation ecosystem. The city’s transformation into Africa’s tech capital – home to over 150 fintech startups and expanding infrastructure projects like the Lekki Free Trade Zone – demands engineers who understand both global standards and local operational realities. During my summer internship at a leading Nigerian telecommunications firm in Surulere, I assisted in troubleshooting 4G base station failures across Lagos’ dense urban environment. This experience taught me to navigate unique challenges including voltage fluctuations during peak hours, salt air corrosion affecting outdoor equipment, and the critical importance of rapid response times for maintaining connectivity across Nigeria’s most populous state.</w:t>
      </w:r>
    </w:p>
    <w:p>
      <w:pPr>
        <w:pStyle w:val="BodyText"/>
      </w:pPr>
      <w:r>
        <w:t xml:space="preserve">My technical proficiency extends to industry-standard tools essential for electronics engineering practice in Nigeria Lagos: MATLAB for signal processing simulations, LTspice for circuit validation, and KiCAD for schematic capture. I have also developed strong competencies in interpreting Nigerian Bureau of Standards (SON) regulations and International Electrotechnical Commission (IEC) standards – knowledge crucial when designing products intended for local market deployment. In addition to technical skills, my work on community-driven projects has honed my cross-cultural communication abilities; I recently collaborated with a non-profit organization to develop low-cost medical device chargers for rural clinics across Ogun State, demonstrating my commitment to engineering solutions that address Nigeria’s specific developmental needs.</w:t>
      </w:r>
    </w:p>
    <w:p>
      <w:pPr>
        <w:pStyle w:val="BodyText"/>
      </w:pPr>
      <w:r>
        <w:t xml:space="preserve">What excites me most about this opportunity is the chance to contribute to your team’s work in smart city infrastructure – an area where Lagos leads Africa in implementation. Your recent deployment of IoT-based traffic management systems across major thoroughfares like Lekki-Epe Expressway presents an ideal platform for me to apply my expertise in sensor integration and data acquisition systems. I am particularly impressed by your partnership with the Lagos State Government on the Smart Traffic Management Initiative, which mirrors my academic research focus on optimizing signal processing algorithms for real-time urban data. I am confident that my background in embedded systems development and familiarity with Nigeria’s regulatory environment would allow me to immediately support your engineering team in delivering reliable solutions for Lagos’ transportation ecosystem.</w:t>
      </w:r>
    </w:p>
    <w:p>
      <w:pPr>
        <w:pStyle w:val="BodyText"/>
      </w:pPr>
      <w:r>
        <w:t xml:space="preserve">My commitment to contributing meaningfully as an Electronics Engineer extends beyond technical execution. I understand that successful engineering in Nigeria Lagos requires cultural intelligence and community engagement. During my university’s Engineering Outreach Program, I conducted workshops on basic electronics principles for 200+ secondary school students across Agege and Eti-Osa – fostering the next generation of Nigerian engineers while gaining insights into local educational challenges. This experience taught me that sustainable technological advancement must be rooted in community understanding, a philosophy I would bring to your organization’s projects.</w:t>
      </w:r>
    </w:p>
    <w:p>
      <w:pPr>
        <w:pStyle w:val="BodyText"/>
      </w:pPr>
      <w:r>
        <w:t xml:space="preserve">I am deeply motivated by Nigeria’s vision for technological self-sufficiency through initiatives like the National Digital Economy Policy. As an aspiring Electronics Engineer committed to Africa’s development, I see this internship as the perfect bridge between academic excellence and practical contribution to Nigeria Lagos’ engineering landscape. The opportunity to learn from your team’s expertise while applying my skills toward tangible infrastructure projects would be invaluable in my journey toward becoming a leader in Nigerian technology innovation.</w:t>
      </w:r>
    </w:p>
    <w:p>
      <w:pPr>
        <w:pStyle w:val="BodyText"/>
      </w:pPr>
      <w:r>
        <w:t xml:space="preserve">Thank you for considering my Internship Application Letter. I have attached my resume, academic transcripts, and project portfolio for your review. I welcome the opportunity to discuss how my technical skills, cultural understanding of Nigeria Lagos’ engineering challenges, and dedication to sustainable technological solutions can benefit your organization. I am available for an interview at your earliest convenience and can be reached by email or phone at any time.</w:t>
      </w:r>
    </w:p>
    <w:p>
      <w:pPr>
        <w:pStyle w:val="BodyText"/>
      </w:pPr>
      <w:r>
        <w:t xml:space="preserve">Sincerely,</w:t>
      </w:r>
    </w:p>
    <w:p>
      <w:pPr>
        <w:pStyle w:val="BodyText"/>
      </w:pPr>
      <w:r>
        <w:br/>
      </w:r>
      <w:r>
        <w:br/>
      </w:r>
    </w:p>
    <w:p>
      <w:pPr>
        <w:pStyle w:val="BodyText"/>
      </w:pPr>
      <w:r>
        <w:t xml:space="preserve">Your Name</w:t>
      </w:r>
    </w:p>
    <w:p>
      <w:pPr>
        <w:pStyle w:val="BodyText"/>
      </w:pPr>
      <w:r>
        <w:t xml:space="preserve">Word Count: 827 | Document optimized for Electronics Engineer internship applications in Nigeria Lago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9T01:23:58Z</dcterms:created>
  <dcterms:modified xsi:type="dcterms:W3CDTF">2026-04-29T01:23:58Z</dcterms:modified>
</cp:coreProperties>
</file>

<file path=docProps/custom.xml><?xml version="1.0" encoding="utf-8"?>
<Properties xmlns="http://schemas.openxmlformats.org/officeDocument/2006/custom-properties" xmlns:vt="http://schemas.openxmlformats.org/officeDocument/2006/docPropsVTypes"/>
</file>